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Houston</w:t>
      </w:r>
    </w:p>
    <w:bookmarkStart w:id="20" w:name="X6b8f6c8062b0e4ac7fce023d6a1fcd573dea148"/>
    <w:p>
      <w:pPr>
        <w:pStyle w:val="Heading1"/>
      </w:pPr>
      <w:r>
        <w:t xml:space="preserve">Internship Application Letter for Special Education Tea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Human Resources Department</w:t>
      </w:r>
      <w:r>
        <w:br/>
      </w:r>
      <w:r>
        <w:t xml:space="preserve"> </w:t>
      </w:r>
      <w:r>
        <w:t xml:space="preserve">Houston Independent School District (HISD)</w:t>
      </w:r>
      <w:r>
        <w:br/>
      </w:r>
      <w:r>
        <w:t xml:space="preserve">4400 West Alabama Street</w:t>
      </w:r>
      <w:r>
        <w:br/>
      </w:r>
      <w:r>
        <w:t xml:space="preserve">Houston, Texas 77027</w:t>
      </w:r>
    </w:p>
    <w:p>
      <w:pPr>
        <w:pStyle w:val="BodyText"/>
      </w:pPr>
      <w:r>
        <w:rPr>
          <w:bCs/>
          <w:b/>
        </w:rPr>
        <w:t xml:space="preserve">Subject: Internship Application Letter for Special Education Teacher Intern Position</w:t>
      </w:r>
    </w:p>
    <w:p>
      <w:pPr>
        <w:pStyle w:val="BodyText"/>
      </w:pPr>
      <w:r>
        <w:t xml:space="preserve">Dear Hiring Manager,</w:t>
      </w:r>
    </w:p>
    <w:p>
      <w:pPr>
        <w:pStyle w:val="BodyText"/>
      </w:pPr>
      <w:r>
        <w:t xml:space="preserve">I am writing to express my profound enthusiasm for the Special Education Teacher Intern position within the Houston Independent School District (HISD), as advertised on the United States Houston education portal. As a dedicated and compassionate graduate student in Special Education at the University of Houston, I am eager to contribute my academic training, empathetic approach, and unwavering commitment to inclusive education within the vibrant educational landscape of United States Houston. This Internship Application Letter serves as my formal submission for consideration for this pivotal opportunity to grow under the guidance of Houston's esteemed special education professionals.</w:t>
      </w:r>
    </w:p>
    <w:p>
      <w:pPr>
        <w:pStyle w:val="BodyText"/>
      </w:pPr>
      <w:r>
        <w:t xml:space="preserve">My journey toward becoming a Special Education Teacher has been deeply rooted in a belief that every child, regardless of learning differences, possesses unique potential waiting to be nurtured. During my undergraduate studies in Early Childhood Education at the University of Houston-Downtown, I volunteered extensively at the Houston Center for Autism and Developmental Disabilities. There, I supported students with autism spectrum disorder (ASD) through sensory-based activities and communication strategies aligned with Texas’ state standards. This experience solidified my understanding that effective special education requires not only academic knowledge but also cultural responsiveness—a critical component in a diverse community like Houston, where over 70% of students speak a language other than English at home.</w:t>
      </w:r>
    </w:p>
    <w:p>
      <w:pPr>
        <w:pStyle w:val="BodyText"/>
      </w:pPr>
      <w:r>
        <w:t xml:space="preserve">My academic preparation for this role has been rigorous and specific to the needs of United States Houston schools. In my graduate coursework at the University of Houston, I have mastered evidence-based practices essential for special education in Texas public schools, including:</w:t>
      </w:r>
    </w:p>
    <w:p>
      <w:pPr>
        <w:numPr>
          <w:ilvl w:val="0"/>
          <w:numId w:val="1001"/>
        </w:numPr>
        <w:pStyle w:val="Compact"/>
      </w:pPr>
      <w:r>
        <w:rPr>
          <w:bCs/>
          <w:b/>
        </w:rPr>
        <w:t xml:space="preserve">Individualized Education Program (IEP) Development:</w:t>
      </w:r>
      <w:r>
        <w:t xml:space="preserve"> </w:t>
      </w:r>
      <w:r>
        <w:t xml:space="preserve">I have designed and implemented IEPs for students with diverse needs (including learning disabilities, emotional disturbances, and physical challenges) under faculty supervision at the UH Special Education Clinic. This includes conducting functional behavior assessments and selecting appropriate interventions aligned with the Texas Essential Knowledge and Skills (TEKS).</w:t>
      </w:r>
    </w:p>
    <w:p>
      <w:pPr>
        <w:numPr>
          <w:ilvl w:val="0"/>
          <w:numId w:val="1001"/>
        </w:numPr>
        <w:pStyle w:val="Compact"/>
      </w:pPr>
      <w:r>
        <w:rPr>
          <w:bCs/>
          <w:b/>
        </w:rPr>
        <w:t xml:space="preserve">Behavioral Intervention Strategies:</w:t>
      </w:r>
      <w:r>
        <w:t xml:space="preserve"> </w:t>
      </w:r>
      <w:r>
        <w:t xml:space="preserve">Through my practicum at Lamar High School in Houston, I developed de-escalation techniques for students exhibiting challenging behaviors, utilizing Positive Behavioral Interventions and Supports (PBIS), a framework widely adopted across HISD campuses.</w:t>
      </w:r>
    </w:p>
    <w:p>
      <w:pPr>
        <w:numPr>
          <w:ilvl w:val="0"/>
          <w:numId w:val="1001"/>
        </w:numPr>
        <w:pStyle w:val="Compact"/>
      </w:pPr>
      <w:r>
        <w:rPr>
          <w:bCs/>
          <w:b/>
        </w:rPr>
        <w:t xml:space="preserve">Curriculum Adaptation:</w:t>
      </w:r>
      <w:r>
        <w:t xml:space="preserve"> </w:t>
      </w:r>
      <w:r>
        <w:t xml:space="preserve">I have created modified lesson plans incorporating universal design for learning (UDL) principles to ensure accessibility for students with dyslexia, ADHD, and significant cognitive disabilities—directly supporting Houston’s mission of "Educating Every Child."</w:t>
      </w:r>
    </w:p>
    <w:p>
      <w:pPr>
        <w:pStyle w:val="FirstParagraph"/>
      </w:pPr>
      <w:r>
        <w:t xml:space="preserve">What distinguishes my approach is my commitment to culturally sustaining pedagogy. Houston’s schools serve a population where 63% identify as Hispanic/Latino, 24% as Black/African American, and 10% as White or other races. In my internship at the Houston Independent School District’s South Park Elementary (a Title I school), I collaborated with bilingual paraprofessionals to adapt reading materials for Spanish-speaking students with language-based learning disabilities. This experience taught me that effective special education in United States Houston requires honoring students’ cultural identities while addressing their academic needs—a philosophy deeply aligned with HISD’s strategic plan, "A Pathway to Excellence." I understand that as a Special Education Teacher intern, my role extends beyond the classroom; it involves building trust with families and community partners to create holistic support systems for each learner.</w:t>
      </w:r>
    </w:p>
    <w:p>
      <w:pPr>
        <w:pStyle w:val="BodyText"/>
      </w:pPr>
      <w:r>
        <w:t xml:space="preserve">I am particularly drawn to this internship opportunity because of Houston’s innovative initiatives in special education. HISD’s "Special Education Support Services" program, which provides on-site coaching for teachers in inclusive classrooms, resonates with my professional growth goals. I am eager to learn from your team’s expertise in implementing assistive technology (such as Proloquo2Go for nonverbal students) and navigating the Texas Education Agency (TEA) regulations that govern special education services. Moreover, Houston’s partnership with organizations like the Houston Autism Resource Center offers invaluable resources I am committed to leveraging during my internship. This role represents more than a placement—it is a chance to immerse myself in the heart of America’s fourth-largest city, where education is recognized as a cornerstone of community resilience and opportunity.</w:t>
      </w:r>
    </w:p>
    <w:p>
      <w:pPr>
        <w:pStyle w:val="BodyText"/>
      </w:pPr>
      <w:r>
        <w:t xml:space="preserve">My technical competencies further prepare me for success in this position. I am proficient in using Google Classroom for differentiated instruction, have completed training on the Texas Behavioral Health Screening Tool (TBHST), and hold certifications in First Aid/CPR/AED from the American Red Cross. Additionally, I have passed all required exams for Texas teacher certification (TExES 180 Special Education EC-12) and am currently pursuing my Level II Certificate in Multilingual Education through the University of Houston’s College of Education.</w:t>
      </w:r>
    </w:p>
    <w:p>
      <w:pPr>
        <w:pStyle w:val="BodyText"/>
      </w:pPr>
      <w:r>
        <w:t xml:space="preserve">As a lifelong resident of the Greater Houston area, I possess an intrinsic understanding of our community’s values. Growing up near North Forest ISD, I witnessed firsthand how accessible special education services transformed lives within underserved neighborhoods. Now, as a student and future educator committed to serving United States Houston, I am resolved to uphold the highest standards of professionalism while advocating for students who deserve equitable access to quality education. My letter of recommendation from Dr. Elena Rodriguez (Associate Professor of Special Education at UH) details my ability to work collaboratively with diverse stakeholders—a skill critical in HISD’s team-based approach.</w:t>
      </w:r>
    </w:p>
    <w:p>
      <w:pPr>
        <w:pStyle w:val="BodyText"/>
      </w:pPr>
      <w:r>
        <w:t xml:space="preserve">I am confident that my academic foundation, hands-on experience in Houston-area schools, and passion for inclusive education align seamlessly with the mission of the Houston Independent School District. This Internship Application Letter is not merely a submission; it is a testament to my dedication to becoming an exemplary Special Education Teacher within United States Houston’s public school system. I am eager to bring my energy, empathy, and commitment to your team and would welcome the opportunity for an interview at your earliest convenience.</w:t>
      </w:r>
    </w:p>
    <w:p>
      <w:pPr>
        <w:pStyle w:val="BodyText"/>
      </w:pPr>
      <w:r>
        <w:t xml:space="preserve">Thank you for considering my application. I look forward to the possibility of contributing to HISD’s legacy of educational excellence in the heart of Houston.</w:t>
      </w:r>
    </w:p>
    <w:p>
      <w:pPr>
        <w:pStyle w:val="BodyText"/>
      </w:pPr>
      <w:r>
        <w:t xml:space="preserve">Sincerely,</w:t>
      </w:r>
      <w:r>
        <w:br/>
      </w:r>
      <w:r>
        <w:t xml:space="preserve">Alex Morgan</w:t>
      </w:r>
      <w:r>
        <w:br/>
      </w:r>
      <w:r>
        <w:t xml:space="preserve">Master of Education Candidate, Special Education</w:t>
      </w:r>
      <w:r>
        <w:br/>
      </w:r>
      <w:r>
        <w:t xml:space="preserve">University of Houston</w:t>
      </w:r>
      <w:r>
        <w:br/>
      </w:r>
      <w:r>
        <w:t xml:space="preserve">alex.morgan@email.com | (713)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 Houston</dc:title>
  <dc:creator/>
  <dc:language>en</dc:language>
  <cp:keywords/>
  <dcterms:created xsi:type="dcterms:W3CDTF">2026-07-23T15:44:18Z</dcterms:created>
  <dcterms:modified xsi:type="dcterms:W3CDTF">2026-07-23T15:44:18Z</dcterms:modified>
</cp:coreProperties>
</file>

<file path=docProps/custom.xml><?xml version="1.0" encoding="utf-8"?>
<Properties xmlns="http://schemas.openxmlformats.org/officeDocument/2006/custom-properties" xmlns:vt="http://schemas.openxmlformats.org/officeDocument/2006/docPropsVTypes"/>
</file>